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4842BB4" w14:textId="5E805758" w:rsidR="000D1755" w:rsidRPr="00BB1D7F" w:rsidRDefault="00BB1D7F">
      <w:pPr>
        <w:rPr>
          <w:b/>
          <w:bCs/>
          <w:sz w:val="28"/>
          <w:szCs w:val="28"/>
        </w:rPr>
      </w:pPr>
      <w:r w:rsidRPr="00BB1D7F">
        <w:rPr>
          <w:b/>
          <w:bCs/>
          <w:sz w:val="28"/>
          <w:szCs w:val="28"/>
        </w:rPr>
        <w:t>Mariam’s Kitchen conversational flow:</w:t>
      </w:r>
    </w:p>
    <w:p w14:paraId="3123BAC3" w14:textId="36F0F667" w:rsidR="00BB1D7F" w:rsidRDefault="00BB1D7F">
      <w:pPr>
        <w:rPr>
          <w:i/>
          <w:iCs/>
          <w:sz w:val="18"/>
          <w:szCs w:val="18"/>
        </w:rPr>
      </w:pPr>
      <w:r>
        <w:rPr>
          <w:i/>
          <w:iCs/>
          <w:sz w:val="18"/>
          <w:szCs w:val="18"/>
        </w:rPr>
        <w:t>Refer to</w:t>
      </w:r>
      <w:r w:rsidRPr="00BB1D7F">
        <w:rPr>
          <w:i/>
          <w:iCs/>
          <w:sz w:val="18"/>
          <w:szCs w:val="18"/>
        </w:rPr>
        <w:t xml:space="preserve"> </w:t>
      </w:r>
      <w:hyperlink r:id="rId4" w:history="1">
        <w:r w:rsidRPr="00BB1D7F">
          <w:rPr>
            <w:rStyle w:val="Hyperlink"/>
            <w:i/>
            <w:iCs/>
            <w:sz w:val="18"/>
            <w:szCs w:val="18"/>
          </w:rPr>
          <w:t>https://helene-ui.netlify.app/ui/chat-window/</w:t>
        </w:r>
      </w:hyperlink>
      <w:r>
        <w:rPr>
          <w:i/>
          <w:iCs/>
          <w:sz w:val="18"/>
          <w:szCs w:val="18"/>
        </w:rPr>
        <w:t xml:space="preserve"> for an example.</w:t>
      </w:r>
    </w:p>
    <w:p w14:paraId="591F3339" w14:textId="77777777" w:rsidR="00BB1D7F" w:rsidRPr="00BB1D7F" w:rsidRDefault="00BB1D7F">
      <w:pPr>
        <w:rPr>
          <w:i/>
          <w:iCs/>
          <w:sz w:val="18"/>
          <w:szCs w:val="18"/>
        </w:rPr>
      </w:pPr>
    </w:p>
    <w:p w14:paraId="5AAA8735" w14:textId="77777777" w:rsidR="00BB1D7F" w:rsidRDefault="00BB1D7F"/>
    <w:p w14:paraId="14F08DC6" w14:textId="6ECE6118" w:rsidR="00BB1D7F" w:rsidRDefault="00BB1D7F"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F1B13E" wp14:editId="78007C38">
                <wp:simplePos x="0" y="0"/>
                <wp:positionH relativeFrom="column">
                  <wp:posOffset>2655736</wp:posOffset>
                </wp:positionH>
                <wp:positionV relativeFrom="paragraph">
                  <wp:posOffset>175923</wp:posOffset>
                </wp:positionV>
                <wp:extent cx="1104927" cy="413385"/>
                <wp:effectExtent l="0" t="0" r="19050" b="24765"/>
                <wp:wrapNone/>
                <wp:docPr id="706977768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04927" cy="413385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B1C604" id="Oval 1" o:spid="_x0000_s1026" style="position:absolute;margin-left:209.1pt;margin-top:13.85pt;width:87pt;height:32.5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" filled="f" strokecolor="#1f3763 [1604]" strokeweight="1pt">
                <v:stroke joinstyle="miter"/>
              </v:oval>
            </w:pict>
          </mc:Fallback>
        </mc:AlternateContent>
      </w:r>
      <w:r>
        <w:rPr>
          <w:b/>
          <w:bCs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15A58C0" wp14:editId="14FAC5AF">
                <wp:simplePos x="0" y="0"/>
                <wp:positionH relativeFrom="column">
                  <wp:posOffset>835273</wp:posOffset>
                </wp:positionH>
                <wp:positionV relativeFrom="paragraph">
                  <wp:posOffset>185006</wp:posOffset>
                </wp:positionV>
                <wp:extent cx="763270" cy="405130"/>
                <wp:effectExtent l="0" t="0" r="17780" b="13970"/>
                <wp:wrapNone/>
                <wp:docPr id="1004518106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63270" cy="405130"/>
                        </a:xfrm>
                        <a:prstGeom prst="ellips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oval w14:anchorId="49DB0FC7" id="Oval 1" o:spid="_x0000_s1026" style="position:absolute;margin-left:65.75pt;margin-top:14.55pt;width:60.1pt;height:31.9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" filled="f" strokecolor="#1f3763 [1604]" strokeweight="1pt">
                <v:stroke joinstyle="miter"/>
              </v:oval>
            </w:pict>
          </mc:Fallback>
        </mc:AlternateContent>
      </w:r>
      <w:r>
        <w:rPr>
          <w:b/>
          <w:bCs/>
        </w:rPr>
        <w:t xml:space="preserve">Bot: </w:t>
      </w:r>
      <w:r>
        <w:t>Welcome to Mariam’s Kitchen. How may we help you today?</w:t>
      </w:r>
    </w:p>
    <w:p w14:paraId="632E4844" w14:textId="5B80FFAE" w:rsidR="00BB1D7F" w:rsidRPr="00BB1D7F" w:rsidRDefault="00BB1D7F">
      <w:r w:rsidRPr="00BB1D7F">
        <w:rPr>
          <w:b/>
          <w:bCs/>
        </w:rPr>
        <w:t>Bot:</w:t>
      </w:r>
      <w:r>
        <w:rPr>
          <w:b/>
          <w:bCs/>
        </w:rPr>
        <w:t xml:space="preserve"> </w:t>
      </w:r>
      <w:r>
        <w:rPr>
          <w:b/>
          <w:bCs/>
        </w:rPr>
        <w:tab/>
      </w:r>
      <w:r>
        <w:rPr>
          <w:b/>
          <w:bCs/>
        </w:rPr>
        <w:tab/>
      </w:r>
      <w:r>
        <w:t>A la carte</w:t>
      </w:r>
      <w:r>
        <w:tab/>
      </w:r>
      <w:r>
        <w:tab/>
      </w:r>
      <w:r>
        <w:tab/>
        <w:t>Order catering</w:t>
      </w:r>
    </w:p>
    <w:p w14:paraId="062D2139" w14:textId="77777777" w:rsidR="00BB1D7F" w:rsidRDefault="00BB1D7F">
      <w:pPr>
        <w:rPr>
          <w:b/>
          <w:bCs/>
        </w:rPr>
      </w:pPr>
    </w:p>
    <w:p w14:paraId="73A876D0" w14:textId="01ADDE13" w:rsidR="00BB1D7F" w:rsidRDefault="00BB1D7F">
      <w:pPr>
        <w:rPr>
          <w:b/>
          <w:bCs/>
        </w:rPr>
      </w:pPr>
      <w:r w:rsidRPr="00BB1D7F">
        <w:rPr>
          <w:b/>
          <w:bCs/>
        </w:rPr>
        <w:t>User</w:t>
      </w:r>
      <w:r>
        <w:rPr>
          <w:b/>
          <w:bCs/>
        </w:rPr>
        <w:t xml:space="preserve">: </w:t>
      </w:r>
      <w:r>
        <w:t xml:space="preserve">A la carte </w:t>
      </w:r>
      <w:r w:rsidRPr="00BB1D7F">
        <w:rPr>
          <w:i/>
          <w:iCs/>
          <w:sz w:val="18"/>
          <w:szCs w:val="18"/>
        </w:rPr>
        <w:t>[Clicks on the bubble]</w:t>
      </w:r>
    </w:p>
    <w:p w14:paraId="14D7C587" w14:textId="77777777" w:rsidR="00BB1D7F" w:rsidRDefault="00BB1D7F" w:rsidP="00BB1D7F">
      <w:pPr>
        <w:pBdr>
          <w:bottom w:val="single" w:sz="6" w:space="1" w:color="auto"/>
        </w:pBdr>
        <w:jc w:val="center"/>
        <w:rPr>
          <w:b/>
          <w:bCs/>
        </w:rPr>
      </w:pPr>
    </w:p>
    <w:p w14:paraId="198172FE" w14:textId="77777777" w:rsidR="00BB1D7F" w:rsidRDefault="00BB1D7F" w:rsidP="00BB1D7F">
      <w:pPr>
        <w:jc w:val="center"/>
        <w:rPr>
          <w:b/>
          <w:bCs/>
        </w:rPr>
      </w:pPr>
    </w:p>
    <w:p w14:paraId="15FA4F30" w14:textId="45174CD7" w:rsidR="00BB1D7F" w:rsidRPr="00BB1D7F" w:rsidRDefault="00BB1D7F">
      <w:r>
        <w:rPr>
          <w:b/>
          <w:bCs/>
        </w:rPr>
        <w:t xml:space="preserve">Bot: </w:t>
      </w:r>
      <w:r w:rsidRPr="00BB1D7F">
        <w:t>What</w:t>
      </w:r>
      <w:r>
        <w:rPr>
          <w:b/>
          <w:bCs/>
        </w:rPr>
        <w:t xml:space="preserve"> </w:t>
      </w:r>
      <w:r w:rsidRPr="00BB1D7F">
        <w:t>would you like</w:t>
      </w:r>
      <w:r>
        <w:t xml:space="preserve"> to order?</w:t>
      </w:r>
      <w:r w:rsidRPr="00BB1D7F">
        <w:t xml:space="preserve"> </w:t>
      </w:r>
    </w:p>
    <w:p w14:paraId="0E6BB2D9" w14:textId="7BA5BE9A" w:rsidR="00BB1D7F" w:rsidRPr="00BB1D7F" w:rsidRDefault="00BB1D7F">
      <w:r>
        <w:rPr>
          <w:b/>
          <w:bCs/>
        </w:rPr>
        <w:t xml:space="preserve">User: </w:t>
      </w:r>
      <w:r>
        <w:t>White rice</w:t>
      </w:r>
    </w:p>
    <w:p w14:paraId="75FF3BB7" w14:textId="77777777" w:rsidR="00BB1D7F" w:rsidRDefault="00BB1D7F">
      <w:pPr>
        <w:pBdr>
          <w:bottom w:val="single" w:sz="6" w:space="1" w:color="auto"/>
        </w:pBdr>
        <w:rPr>
          <w:b/>
          <w:bCs/>
        </w:rPr>
      </w:pPr>
    </w:p>
    <w:p w14:paraId="6D404B45" w14:textId="77777777" w:rsidR="00BB1D7F" w:rsidRDefault="00BB1D7F" w:rsidP="00BB1D7F">
      <w:pPr>
        <w:jc w:val="center"/>
        <w:rPr>
          <w:b/>
          <w:bCs/>
        </w:rPr>
      </w:pPr>
    </w:p>
    <w:p w14:paraId="0E408373" w14:textId="2E175D21" w:rsidR="00BB1D7F" w:rsidRDefault="00BB1D7F">
      <w:pPr>
        <w:rPr>
          <w:b/>
          <w:bCs/>
        </w:rPr>
      </w:pPr>
      <w:r>
        <w:rPr>
          <w:b/>
          <w:bCs/>
        </w:rPr>
        <w:t xml:space="preserve">Bot: </w:t>
      </w:r>
      <w:r w:rsidRPr="00BB1D7F">
        <w:t>Please</w:t>
      </w:r>
      <w:r>
        <w:t xml:space="preserve"> click on this </w:t>
      </w:r>
      <w:hyperlink r:id="rId5" w:history="1">
        <w:r w:rsidRPr="00BB1D7F">
          <w:rPr>
            <w:rStyle w:val="Hyperlink"/>
          </w:rPr>
          <w:t>link</w:t>
        </w:r>
      </w:hyperlink>
      <w:r>
        <w:t xml:space="preserve"> to order your White rice:</w:t>
      </w:r>
    </w:p>
    <w:p w14:paraId="18C2DA06" w14:textId="5AFA357C" w:rsidR="00BB1D7F" w:rsidRDefault="00BB1D7F">
      <w:pPr>
        <w:rPr>
          <w:b/>
          <w:bCs/>
        </w:rPr>
      </w:pPr>
      <w:r>
        <w:rPr>
          <w:b/>
          <w:bCs/>
        </w:rPr>
        <w:t xml:space="preserve">User: </w:t>
      </w:r>
      <w:r w:rsidRPr="00BB1D7F">
        <w:t>Thank you</w:t>
      </w:r>
      <w:r>
        <w:t xml:space="preserve">. </w:t>
      </w:r>
      <w:r w:rsidRPr="00BB1D7F">
        <w:rPr>
          <w:i/>
          <w:iCs/>
          <w:sz w:val="18"/>
          <w:szCs w:val="18"/>
        </w:rPr>
        <w:t xml:space="preserve">[Clicks on </w:t>
      </w:r>
      <w:r>
        <w:rPr>
          <w:i/>
          <w:iCs/>
          <w:sz w:val="18"/>
          <w:szCs w:val="18"/>
        </w:rPr>
        <w:t xml:space="preserve">the </w:t>
      </w:r>
      <w:r w:rsidRPr="00BB1D7F">
        <w:rPr>
          <w:i/>
          <w:iCs/>
          <w:sz w:val="18"/>
          <w:szCs w:val="18"/>
        </w:rPr>
        <w:t>link]</w:t>
      </w:r>
    </w:p>
    <w:p w14:paraId="45208774" w14:textId="77777777" w:rsidR="00BB1D7F" w:rsidRDefault="00BB1D7F">
      <w:pPr>
        <w:pBdr>
          <w:bottom w:val="single" w:sz="6" w:space="1" w:color="auto"/>
        </w:pBdr>
        <w:rPr>
          <w:b/>
          <w:bCs/>
        </w:rPr>
      </w:pPr>
    </w:p>
    <w:p w14:paraId="2B3F1196" w14:textId="77777777" w:rsidR="00BB1D7F" w:rsidRDefault="00BB1D7F" w:rsidP="00BB1D7F">
      <w:pPr>
        <w:jc w:val="center"/>
        <w:rPr>
          <w:b/>
          <w:bCs/>
        </w:rPr>
      </w:pPr>
    </w:p>
    <w:p w14:paraId="2584A914" w14:textId="515C7EDF" w:rsidR="00BB1D7F" w:rsidRPr="00BB1D7F" w:rsidRDefault="00BB1D7F">
      <w:pPr>
        <w:rPr>
          <w:b/>
          <w:bCs/>
        </w:rPr>
      </w:pPr>
    </w:p>
    <w:sectPr w:rsidR="00BB1D7F" w:rsidRPr="00BB1D7F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I1MjEwNDI0MbQ0N7FQ0lEKTi0uzszPAykwrAUAUbGxfCwAAAA="/>
  </w:docVars>
  <w:rsids>
    <w:rsidRoot w:val="00BB1D7F"/>
    <w:rsid w:val="000D1755"/>
    <w:rsid w:val="007D4FBC"/>
    <w:rsid w:val="00BB1D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9ADC29"/>
  <w15:chartTrackingRefBased/>
  <w15:docId w15:val="{5385D0E1-5966-46C2-B397-582A87FAB7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B1D7F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B1D7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mariamskitchen.nyc/menu/p/white-rice" TargetMode="External"/><Relationship Id="rId4" Type="http://schemas.openxmlformats.org/officeDocument/2006/relationships/hyperlink" Target="https://helene-ui.netlify.app/ui/chat-window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Uchenna</dc:creator>
  <cp:keywords/>
  <dc:description/>
  <cp:lastModifiedBy>Emmanuel Uchenna</cp:lastModifiedBy>
  <cp:revision>1</cp:revision>
  <dcterms:created xsi:type="dcterms:W3CDTF">2023-06-29T14:53:00Z</dcterms:created>
  <dcterms:modified xsi:type="dcterms:W3CDTF">2023-06-29T15:15:00Z</dcterms:modified>
</cp:coreProperties>
</file>